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25" w:name="Xc1f9db720358214a9cb81d865192e9a38e89631"/>
    <w:p>
      <w:pPr>
        <w:pStyle w:val="Heading1"/>
      </w:pPr>
      <w:r>
        <w:t xml:space="preserve">Cover Letter for Systems Engineer Position in Australia Melbourne</w:t>
      </w:r>
    </w:p>
    <w:p>
      <w:pPr>
        <w:pStyle w:val="FirstParagraph"/>
      </w:pPr>
      <w:r>
        <w:t xml:space="preserve">Dear [Hiring Manager's Name],</w:t>
      </w:r>
    </w:p>
    <w:p>
      <w:pPr>
        <w:pStyle w:val="BodyText"/>
      </w:pPr>
      <w:r>
        <w:t xml:space="preserve">I am writing to express my interest in the Systems Engineer position at [Company Name] in Australia Melbourne. As a dedicated and experienced professional with a strong background in systems engineering, I am excited about the opportunity to contribute to your organization’s mission of delivering innovative solutions that drive technological advancement. With my expertise in designing, implementing, and maintaining complex systems, combined with a deep understanding of the unique demands of the Australian market—particularly Melbourne's dynamic tech landscape—I am confident in my ability to add value to your team.</w:t>
      </w:r>
    </w:p>
    <w:p>
      <w:pPr>
        <w:pStyle w:val="BodyText"/>
      </w:pPr>
      <w:r>
        <w:t xml:space="preserve">Over the past [X years] years, I have worked as a Systems Engineer in various industries, including IT infrastructure, telecommunications, and software development. My career has been defined by a commitment to problem-solving, collaboration, and continuous learning. Whether it was optimizing network performance for a multinational corporation or developing scalable cloud solutions for startups in Australia Melbourne, I have consistently approached challenges with analytical rigor and creative thinking. This experience has equipped me with the technical skills and strategic mindset necessary to excel in a role that requires both technical proficiency and an understanding of business objectives.</w:t>
      </w:r>
    </w:p>
    <w:bookmarkStart w:id="20" w:name="Xb49aa1bae67dc265f2d2f537cb78808a77e54b8"/>
    <w:p>
      <w:pPr>
        <w:pStyle w:val="Heading2"/>
      </w:pPr>
      <w:r>
        <w:t xml:space="preserve">Why Systems Engineer? A Passion for Integration and Innovation</w:t>
      </w:r>
    </w:p>
    <w:p>
      <w:pPr>
        <w:pStyle w:val="FirstParagraph"/>
      </w:pPr>
      <w:r>
        <w:t xml:space="preserve">The role of a Systems Engineer is not just about technology—it’s about bridging the gap between people, processes, and systems to achieve measurable outcomes. In Australia Melbourne, where the tech industry is rapidly evolving, this role has become even more critical. Companies in this region are increasingly relying on Systems Engineers to design resilient infrastructure that supports digital transformation while adhering to local regulations and standards. My expertise in system architecture, automation tools, and cross-functional collaboration aligns perfectly with these needs.</w:t>
      </w:r>
    </w:p>
    <w:p>
      <w:pPr>
        <w:pStyle w:val="BodyText"/>
      </w:pPr>
      <w:r>
        <w:t xml:space="preserve">One of the key aspects of being a Systems Engineer is the ability to think holistically. I have spent years working on projects that required integrating disparate systems, ensuring seamless communication between hardware and software components, and implementing robust security protocols. For example, in a recent project for a Melbourne-based fintech company, I led the development of an automated deployment pipeline that reduced system downtime by 40% and improved scalability. This experience reinforced my belief that a Systems Engineer must not only solve technical problems but also anticipate future challenges to ensure long-term success.</w:t>
      </w:r>
    </w:p>
    <w:bookmarkEnd w:id="20"/>
    <w:bookmarkStart w:id="21" w:name="X4126635aad5ce7bd70bdd2116290e0bacb64d80"/>
    <w:p>
      <w:pPr>
        <w:pStyle w:val="Heading2"/>
      </w:pPr>
      <w:r>
        <w:t xml:space="preserve">Understanding the Australia Melbourne Context</w:t>
      </w:r>
    </w:p>
    <w:p>
      <w:pPr>
        <w:pStyle w:val="FirstParagraph"/>
      </w:pPr>
      <w:r>
        <w:t xml:space="preserve">Australia Melbourne is a hub for innovation, with a thriving ecosystem of startups, research institutions, and established enterprises. The city’s focus on smart infrastructure, renewable energy, and digital services creates unique opportunities for Systems Engineers to contribute to cutting-edge projects. I am particularly drawn to [Company Name]’s commitment to [mention specific company value or project], as it reflects the kind of forward-thinking approach that resonates with my professional philosophy.</w:t>
      </w:r>
    </w:p>
    <w:p>
      <w:pPr>
        <w:pStyle w:val="BodyText"/>
      </w:pPr>
      <w:r>
        <w:t xml:space="preserve">Having worked with organizations in Australia Melbourne, I am familiar with the region’s regulatory environment and the importance of tailoring solutions to local needs. For instance, ensuring compliance with data privacy laws such as the Australian Privacy Principles (APP) or adhering to industry-specific standards like ISO 27001 requires a Systems Engineer to balance technical excellence with legal and operational considerations. My ability to navigate these complexities while maintaining a focus on user-centric design is one of my greatest strengths.</w:t>
      </w:r>
    </w:p>
    <w:bookmarkEnd w:id="21"/>
    <w:bookmarkStart w:id="22" w:name="technical-expertise-and-key-achievements"/>
    <w:p>
      <w:pPr>
        <w:pStyle w:val="Heading2"/>
      </w:pPr>
      <w:r>
        <w:t xml:space="preserve">Technical Expertise and Key Achievements</w:t>
      </w:r>
    </w:p>
    <w:p>
      <w:pPr>
        <w:pStyle w:val="FirstParagraph"/>
      </w:pPr>
      <w:r>
        <w:t xml:space="preserve">My technical skill set spans a wide range of systems engineering domains, including cloud computing (AWS, Azure), DevOps practices, network architecture, and system automation. I hold certifications in [mention relevant certifications, e.g., AWS Certified Solutions Architect or CompTIA Network+], which have further solidified my ability to deliver high-quality solutions. Additionally, I am proficient in scripting languages such as Python and Bash, which I use to streamline workflows and enhance system efficiency.</w:t>
      </w:r>
    </w:p>
    <w:p>
      <w:pPr>
        <w:pStyle w:val="BodyText"/>
      </w:pPr>
      <w:r>
        <w:t xml:space="preserve">One of my most notable achievements was spearheading the migration of a legacy on-premises infrastructure to a hybrid cloud environment for a Melbourne-based healthcare provider. This project involved coordinating with cross-functional teams, conducting risk assessments, and implementing disaster recovery plans. The result was a 30% reduction in operational costs and improved system reliability, which directly supported the organization’s goal of providing uninterrupted patient care.</w:t>
      </w:r>
    </w:p>
    <w:p>
      <w:pPr>
        <w:pStyle w:val="BodyText"/>
      </w:pPr>
      <w:r>
        <w:t xml:space="preserve">Another area where I have made an impact is in fostering collaboration between technical and non-technical stakeholders. As a Systems Engineer, I understand that effective communication is as important as technical expertise. I have consistently worked to translate complex system requirements into actionable plans for teams, ensuring that projects stay on track and meet both business and technical goals.</w:t>
      </w:r>
    </w:p>
    <w:bookmarkEnd w:id="22"/>
    <w:bookmarkStart w:id="23" w:name="why-company-name"/>
    <w:p>
      <w:pPr>
        <w:pStyle w:val="Heading2"/>
      </w:pPr>
      <w:r>
        <w:t xml:space="preserve">Why [Company Name]?</w:t>
      </w:r>
    </w:p>
    <w:p>
      <w:pPr>
        <w:pStyle w:val="FirstParagraph"/>
      </w:pPr>
      <w:r>
        <w:t xml:space="preserve">I am particularly excited about the opportunity to join [Company Name] because of its reputation for innovation and its focus on [specific industry or technology, e.g., AI-driven solutions or sustainable infrastructure]. Melbourne’s status as a global leader in tech innovation makes it an ideal location for a Systems Engineer to push boundaries and drive meaningful change. I am eager to contribute my skills to projects that align with the company’s vision while also growing professionally in an environment that values creativity and excellence.</w:t>
      </w:r>
    </w:p>
    <w:p>
      <w:pPr>
        <w:pStyle w:val="BodyText"/>
      </w:pPr>
      <w:r>
        <w:t xml:space="preserve">What sets [Company Name] apart is its commitment to fostering a culture of continuous improvement and employee development. As a Systems Engineer, I thrive in environments where collaboration is encouraged, and where there is room to experiment with new ideas. I am confident that my proactive approach, attention to detail, and ability to work under pressure will make me a valuable addition to your team.</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possibility of joining [Company Name] as a Systems Engineer in Australia Melbourne. My technical expertise, combined with my passion for solving complex problems and my deep understanding of the local market, positions me to contribute effectively to your organization’s goals. I would welcome the opportunity to discuss how my skills and experiences align with your needs.</w:t>
      </w:r>
    </w:p>
    <w:p>
      <w:pPr>
        <w:pStyle w:val="BodyText"/>
      </w:pPr>
      <w:r>
        <w:t xml:space="preserve">Thank you for considering my application. I look forward to the possibility of contributing to [Company Name]’s continued success in Australia Melbourn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Australia Melbourne</dc:title>
  <dc:creator/>
  <dc:language>en</dc:language>
  <cp:keywords/>
  <dcterms:created xsi:type="dcterms:W3CDTF">2026-07-18T07:48:49Z</dcterms:created>
  <dcterms:modified xsi:type="dcterms:W3CDTF">2026-07-18T07:48:49Z</dcterms:modified>
</cp:coreProperties>
</file>

<file path=docProps/custom.xml><?xml version="1.0" encoding="utf-8"?>
<Properties xmlns="http://schemas.openxmlformats.org/officeDocument/2006/custom-properties" xmlns:vt="http://schemas.openxmlformats.org/officeDocument/2006/docPropsVTypes"/>
</file>